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592694" w14:textId="02A62E63" w:rsidR="004F3391" w:rsidRDefault="003121A2" w:rsidP="004F3391">
      <w:pPr>
        <w:snapToGrid w:val="0"/>
        <w:spacing w:line="240" w:lineRule="atLeast"/>
        <w:jc w:val="center"/>
        <w:rPr>
          <w:rFonts w:ascii="Times New Roman" w:eastAsia="標楷體" w:hAnsi="Times New Roman"/>
          <w:b/>
          <w:sz w:val="32"/>
          <w:szCs w:val="32"/>
        </w:rPr>
      </w:pPr>
      <w:r w:rsidRPr="00D61853">
        <w:rPr>
          <w:rFonts w:ascii="Times New Roman" w:hAnsi="Times New Roman"/>
          <w:b/>
          <w:bCs/>
          <w:sz w:val="32"/>
          <w:szCs w:val="32"/>
        </w:rPr>
        <w:t>AS</w:t>
      </w:r>
      <w:r w:rsidR="004F3391">
        <w:rPr>
          <w:rFonts w:ascii="Times New Roman" w:hAnsi="Times New Roman"/>
          <w:b/>
          <w:bCs/>
          <w:sz w:val="32"/>
          <w:szCs w:val="32"/>
        </w:rPr>
        <w:t>-TIGP</w:t>
      </w:r>
      <w:r w:rsidRPr="00D61853">
        <w:rPr>
          <w:rFonts w:ascii="Times New Roman" w:hAnsi="Times New Roman"/>
          <w:b/>
          <w:bCs/>
          <w:sz w:val="32"/>
          <w:szCs w:val="32"/>
        </w:rPr>
        <w:t xml:space="preserve"> Research P</w:t>
      </w:r>
      <w:r w:rsidR="007C413C">
        <w:rPr>
          <w:rFonts w:ascii="Times New Roman" w:hAnsi="Times New Roman"/>
          <w:b/>
          <w:bCs/>
          <w:sz w:val="32"/>
          <w:szCs w:val="32"/>
        </w:rPr>
        <w:t>erformance</w:t>
      </w:r>
      <w:r w:rsidRPr="00D61853">
        <w:rPr>
          <w:rFonts w:ascii="Times New Roman" w:hAnsi="Times New Roman"/>
          <w:b/>
          <w:bCs/>
          <w:sz w:val="32"/>
          <w:szCs w:val="32"/>
        </w:rPr>
        <w:t xml:space="preserve"> Fellowship</w:t>
      </w:r>
      <w:r w:rsidR="004F3391">
        <w:rPr>
          <w:rFonts w:ascii="Times New Roman" w:eastAsia="標楷體" w:hAnsi="Times New Roman"/>
          <w:b/>
          <w:sz w:val="32"/>
          <w:szCs w:val="32"/>
        </w:rPr>
        <w:t xml:space="preserve"> Program</w:t>
      </w:r>
    </w:p>
    <w:p w14:paraId="480135FA" w14:textId="77777777" w:rsidR="004F3391" w:rsidRDefault="004F3391" w:rsidP="004F3391">
      <w:pPr>
        <w:snapToGrid w:val="0"/>
        <w:spacing w:line="240" w:lineRule="atLeast"/>
        <w:jc w:val="left"/>
        <w:rPr>
          <w:rFonts w:ascii="Times New Roman" w:eastAsia="標楷體" w:hAnsi="Times New Roman"/>
          <w:b/>
          <w:sz w:val="32"/>
          <w:szCs w:val="3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854"/>
      </w:tblGrid>
      <w:tr w:rsidR="002B68AF" w:rsidRPr="006764B0" w14:paraId="3808C8EC" w14:textId="77777777" w:rsidTr="000B5220">
        <w:trPr>
          <w:trHeight w:val="269"/>
        </w:trPr>
        <w:tc>
          <w:tcPr>
            <w:tcW w:w="5000" w:type="pct"/>
            <w:shd w:val="clear" w:color="auto" w:fill="BFBFBF" w:themeFill="background1" w:themeFillShade="BF"/>
            <w:vAlign w:val="center"/>
          </w:tcPr>
          <w:p w14:paraId="4571C113" w14:textId="77777777" w:rsidR="002B68AF" w:rsidRPr="006764B0" w:rsidRDefault="002B68AF" w:rsidP="000B5220">
            <w:pPr>
              <w:spacing w:line="0" w:lineRule="atLeast"/>
              <w:rPr>
                <w:rFonts w:ascii="Times New Roman" w:eastAsia="新細明體" w:hAnsi="Times New Roman"/>
                <w:b/>
                <w:sz w:val="28"/>
                <w:szCs w:val="28"/>
                <w:lang w:eastAsia="zh-TW"/>
              </w:rPr>
            </w:pPr>
            <w:r w:rsidRPr="006764B0">
              <w:rPr>
                <w:rFonts w:ascii="Times New Roman" w:eastAsia="新細明體" w:hAnsi="Times New Roman"/>
                <w:b/>
                <w:sz w:val="28"/>
                <w:szCs w:val="28"/>
                <w:lang w:eastAsia="zh-TW"/>
              </w:rPr>
              <w:t>Recommendation – 2</w:t>
            </w:r>
          </w:p>
        </w:tc>
      </w:tr>
      <w:tr w:rsidR="002B68AF" w:rsidRPr="00375F65" w14:paraId="4BD1B0A7" w14:textId="77777777" w:rsidTr="000B5220">
        <w:trPr>
          <w:trHeight w:val="2324"/>
        </w:trPr>
        <w:tc>
          <w:tcPr>
            <w:tcW w:w="5000" w:type="pct"/>
          </w:tcPr>
          <w:p w14:paraId="5F6805C2" w14:textId="77777777" w:rsidR="00D03683" w:rsidRPr="00DA1472" w:rsidRDefault="00D03683" w:rsidP="00D03683">
            <w:pPr>
              <w:pStyle w:val="Default"/>
              <w:ind w:right="114"/>
              <w:jc w:val="both"/>
              <w:rPr>
                <w:color w:val="A6A6A6" w:themeColor="background1" w:themeShade="A6"/>
              </w:rPr>
            </w:pPr>
            <w:r w:rsidRPr="00F14BB9">
              <w:rPr>
                <w:color w:val="000000" w:themeColor="text1"/>
              </w:rPr>
              <w:t xml:space="preserve">Examples (please delete the examples when finished): </w:t>
            </w:r>
          </w:p>
          <w:p w14:paraId="03E81CC8" w14:textId="77777777" w:rsidR="00D03683" w:rsidRPr="00D03683" w:rsidRDefault="00D03683" w:rsidP="00D03683">
            <w:pPr>
              <w:tabs>
                <w:tab w:val="left" w:pos="5882"/>
              </w:tabs>
              <w:spacing w:line="240" w:lineRule="atLeast"/>
              <w:rPr>
                <w:rFonts w:ascii="Times New Roman" w:eastAsia="新細明體" w:hAnsi="Times New Roman" w:hint="eastAsia"/>
                <w:color w:val="A6A6A6" w:themeColor="background1" w:themeShade="A6"/>
                <w:sz w:val="24"/>
                <w:szCs w:val="24"/>
                <w:lang w:eastAsia="zh-TW"/>
              </w:rPr>
            </w:pPr>
            <w:bookmarkStart w:id="0" w:name="_GoBack"/>
            <w:bookmarkEnd w:id="0"/>
          </w:p>
          <w:p w14:paraId="4410E977" w14:textId="3D6FC512" w:rsidR="002B68AF" w:rsidRPr="00A0701D" w:rsidRDefault="002B68AF" w:rsidP="000B5220">
            <w:pPr>
              <w:pStyle w:val="af"/>
              <w:numPr>
                <w:ilvl w:val="0"/>
                <w:numId w:val="21"/>
              </w:numPr>
              <w:tabs>
                <w:tab w:val="left" w:pos="5882"/>
              </w:tabs>
              <w:spacing w:line="240" w:lineRule="atLeast"/>
              <w:ind w:leftChars="0" w:left="213" w:hanging="213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On the basis of your interaction with the applicant, please choose the research qualities of the applicant. </w:t>
            </w:r>
          </w:p>
          <w:p w14:paraId="57D94B01" w14:textId="77777777" w:rsidR="002B68AF" w:rsidRPr="00A0701D" w:rsidRDefault="002B68AF" w:rsidP="000B5220">
            <w:pPr>
              <w:pStyle w:val="af"/>
              <w:numPr>
                <w:ilvl w:val="0"/>
                <w:numId w:val="18"/>
              </w:numPr>
              <w:tabs>
                <w:tab w:val="left" w:pos="5882"/>
              </w:tabs>
              <w:spacing w:line="240" w:lineRule="atLeast"/>
              <w:ind w:leftChars="0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A doer, who presents good-quality of experimental data with proper controls and is able to describe his/her scientific findings without overstatement.  </w:t>
            </w:r>
          </w:p>
          <w:p w14:paraId="461F37DC" w14:textId="77777777" w:rsidR="002B68AF" w:rsidRPr="00A0701D" w:rsidRDefault="002B68AF" w:rsidP="000B5220">
            <w:pPr>
              <w:pStyle w:val="af"/>
              <w:numPr>
                <w:ilvl w:val="0"/>
                <w:numId w:val="18"/>
              </w:numPr>
              <w:tabs>
                <w:tab w:val="left" w:pos="5882"/>
              </w:tabs>
              <w:spacing w:line="240" w:lineRule="atLeast"/>
              <w:ind w:leftChars="0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A listener, who can listen to your advices and discuss with you about his/her experiments. </w:t>
            </w:r>
          </w:p>
          <w:p w14:paraId="36AECC3D" w14:textId="77777777" w:rsidR="002B68AF" w:rsidRPr="00A0701D" w:rsidRDefault="002B68AF" w:rsidP="000B5220">
            <w:pPr>
              <w:pStyle w:val="af"/>
              <w:numPr>
                <w:ilvl w:val="0"/>
                <w:numId w:val="18"/>
              </w:numPr>
              <w:tabs>
                <w:tab w:val="left" w:pos="5882"/>
              </w:tabs>
              <w:spacing w:line="240" w:lineRule="atLeast"/>
              <w:ind w:leftChars="0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A thinker, who shows in-depth knowledge related to his/her research direction. </w:t>
            </w:r>
          </w:p>
          <w:p w14:paraId="6ADE076A" w14:textId="77777777" w:rsidR="002B68AF" w:rsidRPr="00A0701D" w:rsidRDefault="002B68AF" w:rsidP="000B5220">
            <w:pPr>
              <w:pStyle w:val="af"/>
              <w:tabs>
                <w:tab w:val="left" w:pos="5882"/>
              </w:tabs>
              <w:spacing w:line="240" w:lineRule="atLeast"/>
              <w:ind w:leftChars="0" w:left="720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</w:p>
          <w:p w14:paraId="62CF63BE" w14:textId="77777777" w:rsidR="002B68AF" w:rsidRPr="00A0701D" w:rsidRDefault="002B68AF" w:rsidP="000B5220">
            <w:pPr>
              <w:pStyle w:val="af"/>
              <w:numPr>
                <w:ilvl w:val="0"/>
                <w:numId w:val="21"/>
              </w:numPr>
              <w:tabs>
                <w:tab w:val="left" w:pos="5882"/>
              </w:tabs>
              <w:spacing w:line="240" w:lineRule="atLeast"/>
              <w:ind w:leftChars="0" w:left="213" w:hanging="213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>Please choose your attitude in writing this letter.</w:t>
            </w:r>
          </w:p>
          <w:p w14:paraId="49326224" w14:textId="77777777" w:rsidR="002B68AF" w:rsidRPr="00A0701D" w:rsidRDefault="002B68AF" w:rsidP="000B5220">
            <w:pPr>
              <w:pStyle w:val="af"/>
              <w:numPr>
                <w:ilvl w:val="0"/>
                <w:numId w:val="19"/>
              </w:numPr>
              <w:tabs>
                <w:tab w:val="left" w:pos="5882"/>
              </w:tabs>
              <w:spacing w:line="240" w:lineRule="atLeast"/>
              <w:ind w:leftChars="0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highly enthusiastic, 2) enthusiastic, 3) supportive </w:t>
            </w:r>
          </w:p>
          <w:p w14:paraId="2CEBCB0F" w14:textId="77777777" w:rsidR="002B68AF" w:rsidRPr="00A0701D" w:rsidRDefault="002B68AF" w:rsidP="000B5220">
            <w:pPr>
              <w:tabs>
                <w:tab w:val="left" w:pos="5882"/>
              </w:tabs>
              <w:spacing w:line="240" w:lineRule="atLeast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</w:p>
          <w:p w14:paraId="6CD9B8F7" w14:textId="77777777" w:rsidR="002B68AF" w:rsidRPr="00A0701D" w:rsidRDefault="002B68AF" w:rsidP="000B5220">
            <w:pPr>
              <w:tabs>
                <w:tab w:val="left" w:pos="5882"/>
              </w:tabs>
              <w:spacing w:line="240" w:lineRule="atLeast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In the letter of recommendation, please clearly state why you think that the applicant’s research progress and his/her research attitude and potential are better than those of his/her peers.  </w:t>
            </w:r>
          </w:p>
          <w:p w14:paraId="7799D69C" w14:textId="77777777" w:rsidR="002B68AF" w:rsidRPr="00A0701D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3CB1AAD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01CB505E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FD6E0BD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2178B484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2EB1EE1E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B08B748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186C42D0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0C4BF092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858BDB2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F723964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C10A877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61BAFB9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4F314BE2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1390AB9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45D2B14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54A903C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088C0BEB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FB1D9BC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4FAF74F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0AEE6ED7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81ED91C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27C116A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CB4EE4A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44268478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14B4C58A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60AFFB8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1F0125B7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0A10984E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9AF8C01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1E9AC786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2E52C42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1CDFABE2" w14:textId="77777777" w:rsidR="002B68AF" w:rsidRPr="00511D25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EED5DC3" w14:textId="0FF63416" w:rsidR="003F0D59" w:rsidRPr="002B68AF" w:rsidRDefault="003F0D59" w:rsidP="00AC77EA">
      <w:pPr>
        <w:spacing w:line="240" w:lineRule="atLeast"/>
        <w:rPr>
          <w:rFonts w:ascii="Times New Roman" w:eastAsia="新細明體" w:hAnsi="Times New Roman"/>
          <w:sz w:val="20"/>
          <w:szCs w:val="20"/>
          <w:u w:val="single"/>
          <w:lang w:eastAsia="zh-TW"/>
        </w:rPr>
      </w:pPr>
    </w:p>
    <w:sectPr w:rsidR="003F0D59" w:rsidRPr="002B68AF" w:rsidSect="007E3B72">
      <w:footerReference w:type="even" r:id="rId8"/>
      <w:footerReference w:type="default" r:id="rId9"/>
      <w:pgSz w:w="11906" w:h="16838" w:code="9"/>
      <w:pgMar w:top="851" w:right="1021" w:bottom="851" w:left="1021" w:header="454" w:footer="454" w:gutter="0"/>
      <w:pgNumType w:fmt="numberInDash" w:start="1"/>
      <w:cols w:space="425"/>
      <w:docGrid w:type="linesAndChars" w:linePitch="310" w:charSpace="-1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0AF92A" w14:textId="77777777" w:rsidR="00A7226A" w:rsidRDefault="00A7226A">
      <w:r>
        <w:separator/>
      </w:r>
    </w:p>
  </w:endnote>
  <w:endnote w:type="continuationSeparator" w:id="0">
    <w:p w14:paraId="600EB38C" w14:textId="77777777" w:rsidR="00A7226A" w:rsidRDefault="00A72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F6F439" w14:textId="77777777" w:rsidR="001E6308" w:rsidRDefault="001E6308">
    <w:pPr>
      <w:pStyle w:val="a9"/>
      <w:framePr w:wrap="around" w:vAnchor="text" w:hAnchor="margin" w:xAlign="center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end"/>
    </w:r>
  </w:p>
  <w:p w14:paraId="4E041788" w14:textId="77777777" w:rsidR="001E6308" w:rsidRDefault="001E6308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37DECC" w14:textId="77777777" w:rsidR="005B27E7" w:rsidRPr="002B68AF" w:rsidRDefault="005B27E7" w:rsidP="002B68AF">
    <w:pPr>
      <w:wordWrap w:val="0"/>
      <w:spacing w:line="360" w:lineRule="auto"/>
      <w:ind w:right="100" w:firstLineChars="2481" w:firstLine="4962"/>
      <w:jc w:val="right"/>
      <w:rPr>
        <w:rFonts w:ascii="Times New Roman" w:eastAsiaTheme="minorEastAsia" w:hAnsi="Times New Roman"/>
        <w:sz w:val="20"/>
        <w:szCs w:val="20"/>
        <w:u w:val="singl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F0C66F" w14:textId="77777777" w:rsidR="00A7226A" w:rsidRDefault="00A7226A">
      <w:r>
        <w:separator/>
      </w:r>
    </w:p>
  </w:footnote>
  <w:footnote w:type="continuationSeparator" w:id="0">
    <w:p w14:paraId="057A85E1" w14:textId="77777777" w:rsidR="00A7226A" w:rsidRDefault="00A722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678F9D8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94ECC1B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583E963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721055D6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5C1E4164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8FE02734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05865566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51C0ADD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645219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5E36B08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43A476F"/>
    <w:multiLevelType w:val="hybridMultilevel"/>
    <w:tmpl w:val="64E4D4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447B86"/>
    <w:multiLevelType w:val="hybridMultilevel"/>
    <w:tmpl w:val="64E4D4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59199F"/>
    <w:multiLevelType w:val="hybridMultilevel"/>
    <w:tmpl w:val="7F16CC40"/>
    <w:lvl w:ilvl="0" w:tplc="50C6463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D282B6D"/>
    <w:multiLevelType w:val="hybridMultilevel"/>
    <w:tmpl w:val="64E4D4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7421DC"/>
    <w:multiLevelType w:val="hybridMultilevel"/>
    <w:tmpl w:val="0AD86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FE0142"/>
    <w:multiLevelType w:val="hybridMultilevel"/>
    <w:tmpl w:val="AAF889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4F576E"/>
    <w:multiLevelType w:val="hybridMultilevel"/>
    <w:tmpl w:val="62C809FC"/>
    <w:lvl w:ilvl="0" w:tplc="6ABAD030">
      <w:start w:val="1"/>
      <w:numFmt w:val="decimal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504A7E"/>
    <w:multiLevelType w:val="hybridMultilevel"/>
    <w:tmpl w:val="64E4D4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B80713"/>
    <w:multiLevelType w:val="hybridMultilevel"/>
    <w:tmpl w:val="22CA24E0"/>
    <w:lvl w:ilvl="0" w:tplc="032C22F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580C1852"/>
    <w:multiLevelType w:val="hybridMultilevel"/>
    <w:tmpl w:val="73D2B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9B7430"/>
    <w:multiLevelType w:val="hybridMultilevel"/>
    <w:tmpl w:val="78EED31E"/>
    <w:lvl w:ilvl="0" w:tplc="6BD0762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4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7" w:tentative="1">
      <w:start w:val="1"/>
      <w:numFmt w:val="aiueoFullWidth"/>
      <w:lvlText w:val="(%5)"/>
      <w:lvlJc w:val="left"/>
      <w:pPr>
        <w:ind w:left="238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7" w:tentative="1">
      <w:start w:val="1"/>
      <w:numFmt w:val="aiueoFullWidth"/>
      <w:lvlText w:val="(%8)"/>
      <w:lvlJc w:val="left"/>
      <w:pPr>
        <w:ind w:left="3644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4" w:hanging="420"/>
      </w:pPr>
    </w:lvl>
  </w:abstractNum>
  <w:abstractNum w:abstractNumId="21" w15:restartNumberingAfterBreak="0">
    <w:nsid w:val="77217C22"/>
    <w:multiLevelType w:val="hybridMultilevel"/>
    <w:tmpl w:val="CF28C2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1"/>
  </w:num>
  <w:num w:numId="12">
    <w:abstractNumId w:val="20"/>
  </w:num>
  <w:num w:numId="13">
    <w:abstractNumId w:val="15"/>
  </w:num>
  <w:num w:numId="14">
    <w:abstractNumId w:val="17"/>
  </w:num>
  <w:num w:numId="15">
    <w:abstractNumId w:val="18"/>
  </w:num>
  <w:num w:numId="16">
    <w:abstractNumId w:val="16"/>
  </w:num>
  <w:num w:numId="17">
    <w:abstractNumId w:val="11"/>
  </w:num>
  <w:num w:numId="18">
    <w:abstractNumId w:val="13"/>
  </w:num>
  <w:num w:numId="19">
    <w:abstractNumId w:val="10"/>
  </w:num>
  <w:num w:numId="20">
    <w:abstractNumId w:val="19"/>
  </w:num>
  <w:num w:numId="21">
    <w:abstractNumId w:val="14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41"/>
  <w:drawingGridHorizontalSpacing w:val="173"/>
  <w:drawingGridVerticalSpacing w:val="15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jI3MTc2BJImJko6SsGpxcWZ+XkgBSa1AJxa70IsAAAA"/>
  </w:docVars>
  <w:rsids>
    <w:rsidRoot w:val="007D2EF4"/>
    <w:rsid w:val="00024D85"/>
    <w:rsid w:val="00024EC8"/>
    <w:rsid w:val="00030224"/>
    <w:rsid w:val="00043D49"/>
    <w:rsid w:val="00044456"/>
    <w:rsid w:val="000448F3"/>
    <w:rsid w:val="00045CDF"/>
    <w:rsid w:val="00047162"/>
    <w:rsid w:val="0006232F"/>
    <w:rsid w:val="0007664D"/>
    <w:rsid w:val="000810BB"/>
    <w:rsid w:val="00083933"/>
    <w:rsid w:val="00094460"/>
    <w:rsid w:val="00094CCD"/>
    <w:rsid w:val="0009581F"/>
    <w:rsid w:val="00095CD4"/>
    <w:rsid w:val="000A2269"/>
    <w:rsid w:val="000C1A99"/>
    <w:rsid w:val="000C3A5C"/>
    <w:rsid w:val="000C4088"/>
    <w:rsid w:val="000C58D3"/>
    <w:rsid w:val="000D64C7"/>
    <w:rsid w:val="000E6237"/>
    <w:rsid w:val="000E74FA"/>
    <w:rsid w:val="000F056A"/>
    <w:rsid w:val="000F654F"/>
    <w:rsid w:val="000F736B"/>
    <w:rsid w:val="00110F99"/>
    <w:rsid w:val="00122789"/>
    <w:rsid w:val="001234A6"/>
    <w:rsid w:val="00123600"/>
    <w:rsid w:val="00131B9A"/>
    <w:rsid w:val="001358DB"/>
    <w:rsid w:val="00142ACE"/>
    <w:rsid w:val="00144A8B"/>
    <w:rsid w:val="00145AD7"/>
    <w:rsid w:val="00151661"/>
    <w:rsid w:val="0015219A"/>
    <w:rsid w:val="00153059"/>
    <w:rsid w:val="00160202"/>
    <w:rsid w:val="00163E18"/>
    <w:rsid w:val="00167313"/>
    <w:rsid w:val="0017257C"/>
    <w:rsid w:val="001727FE"/>
    <w:rsid w:val="00172F2D"/>
    <w:rsid w:val="00180EE9"/>
    <w:rsid w:val="001930FC"/>
    <w:rsid w:val="001A33D5"/>
    <w:rsid w:val="001A415D"/>
    <w:rsid w:val="001A711F"/>
    <w:rsid w:val="001B0E75"/>
    <w:rsid w:val="001B0FA1"/>
    <w:rsid w:val="001B7CC2"/>
    <w:rsid w:val="001C3216"/>
    <w:rsid w:val="001C3A73"/>
    <w:rsid w:val="001C734B"/>
    <w:rsid w:val="001C7B23"/>
    <w:rsid w:val="001D3641"/>
    <w:rsid w:val="001D5A79"/>
    <w:rsid w:val="001E3A98"/>
    <w:rsid w:val="001E490A"/>
    <w:rsid w:val="001E6308"/>
    <w:rsid w:val="00200AAB"/>
    <w:rsid w:val="00204018"/>
    <w:rsid w:val="002043E3"/>
    <w:rsid w:val="00205B39"/>
    <w:rsid w:val="00207A66"/>
    <w:rsid w:val="002109C5"/>
    <w:rsid w:val="002166E7"/>
    <w:rsid w:val="00233547"/>
    <w:rsid w:val="002362A6"/>
    <w:rsid w:val="002371C0"/>
    <w:rsid w:val="00237B8F"/>
    <w:rsid w:val="0025472E"/>
    <w:rsid w:val="00260722"/>
    <w:rsid w:val="002751B5"/>
    <w:rsid w:val="002752A6"/>
    <w:rsid w:val="00277933"/>
    <w:rsid w:val="00280203"/>
    <w:rsid w:val="002829FB"/>
    <w:rsid w:val="002952D9"/>
    <w:rsid w:val="002A254C"/>
    <w:rsid w:val="002A754E"/>
    <w:rsid w:val="002B1CBF"/>
    <w:rsid w:val="002B448A"/>
    <w:rsid w:val="002B4C7D"/>
    <w:rsid w:val="002B68AF"/>
    <w:rsid w:val="002C0023"/>
    <w:rsid w:val="002C0D31"/>
    <w:rsid w:val="002C514F"/>
    <w:rsid w:val="002D28D5"/>
    <w:rsid w:val="002D35D9"/>
    <w:rsid w:val="002E0210"/>
    <w:rsid w:val="002E591E"/>
    <w:rsid w:val="002E6892"/>
    <w:rsid w:val="002F00BB"/>
    <w:rsid w:val="002F1BEC"/>
    <w:rsid w:val="003016CF"/>
    <w:rsid w:val="0030474C"/>
    <w:rsid w:val="003121A2"/>
    <w:rsid w:val="00316610"/>
    <w:rsid w:val="00320F1D"/>
    <w:rsid w:val="003233A0"/>
    <w:rsid w:val="003248FF"/>
    <w:rsid w:val="003271D3"/>
    <w:rsid w:val="003316A0"/>
    <w:rsid w:val="00335C65"/>
    <w:rsid w:val="003363A5"/>
    <w:rsid w:val="003434B3"/>
    <w:rsid w:val="003455E1"/>
    <w:rsid w:val="00354314"/>
    <w:rsid w:val="00354E40"/>
    <w:rsid w:val="00365755"/>
    <w:rsid w:val="003759A7"/>
    <w:rsid w:val="00375F65"/>
    <w:rsid w:val="00376F5C"/>
    <w:rsid w:val="00381618"/>
    <w:rsid w:val="00384F64"/>
    <w:rsid w:val="0038590C"/>
    <w:rsid w:val="0038698C"/>
    <w:rsid w:val="003943C5"/>
    <w:rsid w:val="003A3C86"/>
    <w:rsid w:val="003A6B4C"/>
    <w:rsid w:val="003B230B"/>
    <w:rsid w:val="003B27A7"/>
    <w:rsid w:val="003B4F98"/>
    <w:rsid w:val="003C293E"/>
    <w:rsid w:val="003C3E26"/>
    <w:rsid w:val="003D2E50"/>
    <w:rsid w:val="003D50DB"/>
    <w:rsid w:val="003E041E"/>
    <w:rsid w:val="003E312B"/>
    <w:rsid w:val="003E51E8"/>
    <w:rsid w:val="003F0C62"/>
    <w:rsid w:val="003F0D59"/>
    <w:rsid w:val="003F2C89"/>
    <w:rsid w:val="003F6D23"/>
    <w:rsid w:val="00400B9B"/>
    <w:rsid w:val="004125FE"/>
    <w:rsid w:val="00412F4F"/>
    <w:rsid w:val="00415402"/>
    <w:rsid w:val="0043296F"/>
    <w:rsid w:val="00432EAA"/>
    <w:rsid w:val="004378EC"/>
    <w:rsid w:val="004435E6"/>
    <w:rsid w:val="004605B3"/>
    <w:rsid w:val="00464E56"/>
    <w:rsid w:val="004674A8"/>
    <w:rsid w:val="004722E9"/>
    <w:rsid w:val="00473395"/>
    <w:rsid w:val="004849FB"/>
    <w:rsid w:val="00484DAB"/>
    <w:rsid w:val="0049536E"/>
    <w:rsid w:val="00496490"/>
    <w:rsid w:val="004A36F6"/>
    <w:rsid w:val="004A484D"/>
    <w:rsid w:val="004C2FCD"/>
    <w:rsid w:val="004C603B"/>
    <w:rsid w:val="004D0F6C"/>
    <w:rsid w:val="004D69E1"/>
    <w:rsid w:val="004E2DC5"/>
    <w:rsid w:val="004E54DA"/>
    <w:rsid w:val="004F3391"/>
    <w:rsid w:val="0050283A"/>
    <w:rsid w:val="00505691"/>
    <w:rsid w:val="00511D25"/>
    <w:rsid w:val="0051259C"/>
    <w:rsid w:val="005269ED"/>
    <w:rsid w:val="005413A1"/>
    <w:rsid w:val="0055126F"/>
    <w:rsid w:val="00552741"/>
    <w:rsid w:val="00556959"/>
    <w:rsid w:val="005603F6"/>
    <w:rsid w:val="00566181"/>
    <w:rsid w:val="005663B8"/>
    <w:rsid w:val="00571879"/>
    <w:rsid w:val="005720D6"/>
    <w:rsid w:val="00573C3D"/>
    <w:rsid w:val="005755B9"/>
    <w:rsid w:val="00576712"/>
    <w:rsid w:val="0058022D"/>
    <w:rsid w:val="00584360"/>
    <w:rsid w:val="00592751"/>
    <w:rsid w:val="005A359B"/>
    <w:rsid w:val="005A46E1"/>
    <w:rsid w:val="005A4FE3"/>
    <w:rsid w:val="005A69AE"/>
    <w:rsid w:val="005A6E21"/>
    <w:rsid w:val="005B27E7"/>
    <w:rsid w:val="005B3202"/>
    <w:rsid w:val="005B5DE2"/>
    <w:rsid w:val="005C1131"/>
    <w:rsid w:val="005C2643"/>
    <w:rsid w:val="005C6A89"/>
    <w:rsid w:val="005D2A61"/>
    <w:rsid w:val="005D2E5F"/>
    <w:rsid w:val="005E33DF"/>
    <w:rsid w:val="005E341B"/>
    <w:rsid w:val="005E4C35"/>
    <w:rsid w:val="005F2594"/>
    <w:rsid w:val="005F6777"/>
    <w:rsid w:val="006010B4"/>
    <w:rsid w:val="00605880"/>
    <w:rsid w:val="00622D6A"/>
    <w:rsid w:val="006305BF"/>
    <w:rsid w:val="00636013"/>
    <w:rsid w:val="006360E1"/>
    <w:rsid w:val="00654819"/>
    <w:rsid w:val="006654B0"/>
    <w:rsid w:val="006660CA"/>
    <w:rsid w:val="00667BB7"/>
    <w:rsid w:val="00671171"/>
    <w:rsid w:val="00671783"/>
    <w:rsid w:val="00671FC7"/>
    <w:rsid w:val="00673B74"/>
    <w:rsid w:val="0067443B"/>
    <w:rsid w:val="0067639E"/>
    <w:rsid w:val="006764B0"/>
    <w:rsid w:val="00676C96"/>
    <w:rsid w:val="00681644"/>
    <w:rsid w:val="00681E98"/>
    <w:rsid w:val="00686076"/>
    <w:rsid w:val="00690B6B"/>
    <w:rsid w:val="00691153"/>
    <w:rsid w:val="006A0387"/>
    <w:rsid w:val="006A19CE"/>
    <w:rsid w:val="006A5CB9"/>
    <w:rsid w:val="006B5A17"/>
    <w:rsid w:val="006C5808"/>
    <w:rsid w:val="006C7655"/>
    <w:rsid w:val="006D11A2"/>
    <w:rsid w:val="006D7A93"/>
    <w:rsid w:val="006E10DD"/>
    <w:rsid w:val="006E7FEB"/>
    <w:rsid w:val="006F1871"/>
    <w:rsid w:val="006F2DBC"/>
    <w:rsid w:val="006F48F5"/>
    <w:rsid w:val="006F7CBA"/>
    <w:rsid w:val="0070665B"/>
    <w:rsid w:val="007105EA"/>
    <w:rsid w:val="007111F6"/>
    <w:rsid w:val="0071608D"/>
    <w:rsid w:val="00727F1D"/>
    <w:rsid w:val="007459A7"/>
    <w:rsid w:val="00751818"/>
    <w:rsid w:val="007532DD"/>
    <w:rsid w:val="00755118"/>
    <w:rsid w:val="007573E3"/>
    <w:rsid w:val="00772D69"/>
    <w:rsid w:val="00780FD2"/>
    <w:rsid w:val="00797100"/>
    <w:rsid w:val="0079740B"/>
    <w:rsid w:val="00797798"/>
    <w:rsid w:val="007A564D"/>
    <w:rsid w:val="007B12C6"/>
    <w:rsid w:val="007C0199"/>
    <w:rsid w:val="007C413C"/>
    <w:rsid w:val="007C5EB5"/>
    <w:rsid w:val="007C61B6"/>
    <w:rsid w:val="007D2CB6"/>
    <w:rsid w:val="007D2EF4"/>
    <w:rsid w:val="007E3B72"/>
    <w:rsid w:val="007E5DD9"/>
    <w:rsid w:val="007F6C3E"/>
    <w:rsid w:val="007F6D20"/>
    <w:rsid w:val="00802769"/>
    <w:rsid w:val="008052B1"/>
    <w:rsid w:val="00810246"/>
    <w:rsid w:val="00811EAA"/>
    <w:rsid w:val="0082777F"/>
    <w:rsid w:val="00835FDF"/>
    <w:rsid w:val="008368C7"/>
    <w:rsid w:val="00836C69"/>
    <w:rsid w:val="00836F53"/>
    <w:rsid w:val="008425F5"/>
    <w:rsid w:val="0084724E"/>
    <w:rsid w:val="00851561"/>
    <w:rsid w:val="00853676"/>
    <w:rsid w:val="00856635"/>
    <w:rsid w:val="00857D59"/>
    <w:rsid w:val="00863B07"/>
    <w:rsid w:val="00865BD4"/>
    <w:rsid w:val="00870E94"/>
    <w:rsid w:val="008744E5"/>
    <w:rsid w:val="00875C9F"/>
    <w:rsid w:val="00881E48"/>
    <w:rsid w:val="008906EC"/>
    <w:rsid w:val="008917A4"/>
    <w:rsid w:val="00894AF5"/>
    <w:rsid w:val="00895837"/>
    <w:rsid w:val="008A7EFF"/>
    <w:rsid w:val="008B1887"/>
    <w:rsid w:val="008C03F1"/>
    <w:rsid w:val="008C41B0"/>
    <w:rsid w:val="008C457D"/>
    <w:rsid w:val="008D76AF"/>
    <w:rsid w:val="008E044F"/>
    <w:rsid w:val="008E29FF"/>
    <w:rsid w:val="008F0142"/>
    <w:rsid w:val="008F3955"/>
    <w:rsid w:val="008F6861"/>
    <w:rsid w:val="0090276B"/>
    <w:rsid w:val="009027FC"/>
    <w:rsid w:val="009071B9"/>
    <w:rsid w:val="00912F06"/>
    <w:rsid w:val="0092369F"/>
    <w:rsid w:val="00931982"/>
    <w:rsid w:val="009341B4"/>
    <w:rsid w:val="00934850"/>
    <w:rsid w:val="009353ED"/>
    <w:rsid w:val="0094154D"/>
    <w:rsid w:val="00942DC1"/>
    <w:rsid w:val="00950A1B"/>
    <w:rsid w:val="009514BF"/>
    <w:rsid w:val="009521A3"/>
    <w:rsid w:val="00952FAB"/>
    <w:rsid w:val="009567EC"/>
    <w:rsid w:val="0096077A"/>
    <w:rsid w:val="00961567"/>
    <w:rsid w:val="009646DD"/>
    <w:rsid w:val="00980A73"/>
    <w:rsid w:val="00985A7D"/>
    <w:rsid w:val="00991B9F"/>
    <w:rsid w:val="00994F0B"/>
    <w:rsid w:val="00995866"/>
    <w:rsid w:val="009A3A02"/>
    <w:rsid w:val="009A592A"/>
    <w:rsid w:val="009A5AD4"/>
    <w:rsid w:val="009B648C"/>
    <w:rsid w:val="009C354A"/>
    <w:rsid w:val="009C7803"/>
    <w:rsid w:val="009C79E1"/>
    <w:rsid w:val="009D0B5B"/>
    <w:rsid w:val="009D1050"/>
    <w:rsid w:val="009D7475"/>
    <w:rsid w:val="009D7FD0"/>
    <w:rsid w:val="009E1AEA"/>
    <w:rsid w:val="009F6825"/>
    <w:rsid w:val="00A00088"/>
    <w:rsid w:val="00A0062A"/>
    <w:rsid w:val="00A02D03"/>
    <w:rsid w:val="00A0701D"/>
    <w:rsid w:val="00A23038"/>
    <w:rsid w:val="00A23C99"/>
    <w:rsid w:val="00A32BB1"/>
    <w:rsid w:val="00A346CF"/>
    <w:rsid w:val="00A44136"/>
    <w:rsid w:val="00A53382"/>
    <w:rsid w:val="00A5424C"/>
    <w:rsid w:val="00A66855"/>
    <w:rsid w:val="00A71F3F"/>
    <w:rsid w:val="00A7226A"/>
    <w:rsid w:val="00A76BA1"/>
    <w:rsid w:val="00A7738D"/>
    <w:rsid w:val="00A83F8C"/>
    <w:rsid w:val="00A873AA"/>
    <w:rsid w:val="00A95D40"/>
    <w:rsid w:val="00AA5C3B"/>
    <w:rsid w:val="00AA6809"/>
    <w:rsid w:val="00AA7274"/>
    <w:rsid w:val="00AA79B9"/>
    <w:rsid w:val="00AB0E83"/>
    <w:rsid w:val="00AB44B9"/>
    <w:rsid w:val="00AB55AD"/>
    <w:rsid w:val="00AC09B3"/>
    <w:rsid w:val="00AC370D"/>
    <w:rsid w:val="00AC5EA5"/>
    <w:rsid w:val="00AC77EA"/>
    <w:rsid w:val="00AD10CA"/>
    <w:rsid w:val="00AD3C58"/>
    <w:rsid w:val="00AD4592"/>
    <w:rsid w:val="00AE0349"/>
    <w:rsid w:val="00AE209E"/>
    <w:rsid w:val="00AE3945"/>
    <w:rsid w:val="00AE3FFB"/>
    <w:rsid w:val="00AF6D5D"/>
    <w:rsid w:val="00B022E2"/>
    <w:rsid w:val="00B029A8"/>
    <w:rsid w:val="00B0349D"/>
    <w:rsid w:val="00B042B9"/>
    <w:rsid w:val="00B101FD"/>
    <w:rsid w:val="00B13A89"/>
    <w:rsid w:val="00B17976"/>
    <w:rsid w:val="00B26AAC"/>
    <w:rsid w:val="00B37E00"/>
    <w:rsid w:val="00B40CB9"/>
    <w:rsid w:val="00B43DBA"/>
    <w:rsid w:val="00B468DD"/>
    <w:rsid w:val="00B52891"/>
    <w:rsid w:val="00B52F74"/>
    <w:rsid w:val="00B53EC6"/>
    <w:rsid w:val="00B56605"/>
    <w:rsid w:val="00B57E7F"/>
    <w:rsid w:val="00B612E2"/>
    <w:rsid w:val="00B62017"/>
    <w:rsid w:val="00B6232C"/>
    <w:rsid w:val="00B6268F"/>
    <w:rsid w:val="00B62AA2"/>
    <w:rsid w:val="00B64C82"/>
    <w:rsid w:val="00B65C3C"/>
    <w:rsid w:val="00B716FD"/>
    <w:rsid w:val="00B73D08"/>
    <w:rsid w:val="00B775C4"/>
    <w:rsid w:val="00B81AA1"/>
    <w:rsid w:val="00B86F64"/>
    <w:rsid w:val="00B87B9F"/>
    <w:rsid w:val="00B926E6"/>
    <w:rsid w:val="00B92FA0"/>
    <w:rsid w:val="00B93458"/>
    <w:rsid w:val="00B93A3A"/>
    <w:rsid w:val="00B95CD7"/>
    <w:rsid w:val="00B95E59"/>
    <w:rsid w:val="00BA293F"/>
    <w:rsid w:val="00BA2AB6"/>
    <w:rsid w:val="00BA3B1D"/>
    <w:rsid w:val="00BA523F"/>
    <w:rsid w:val="00BB29E6"/>
    <w:rsid w:val="00BB4427"/>
    <w:rsid w:val="00BC1BB4"/>
    <w:rsid w:val="00BC2CC0"/>
    <w:rsid w:val="00BC3540"/>
    <w:rsid w:val="00BC64FE"/>
    <w:rsid w:val="00BD2BAE"/>
    <w:rsid w:val="00BD44A5"/>
    <w:rsid w:val="00BD6E30"/>
    <w:rsid w:val="00BE7109"/>
    <w:rsid w:val="00BF2622"/>
    <w:rsid w:val="00BF4857"/>
    <w:rsid w:val="00C016CF"/>
    <w:rsid w:val="00C021C3"/>
    <w:rsid w:val="00C04345"/>
    <w:rsid w:val="00C062CF"/>
    <w:rsid w:val="00C11299"/>
    <w:rsid w:val="00C11DC0"/>
    <w:rsid w:val="00C12173"/>
    <w:rsid w:val="00C14963"/>
    <w:rsid w:val="00C24DAA"/>
    <w:rsid w:val="00C2601F"/>
    <w:rsid w:val="00C36396"/>
    <w:rsid w:val="00C36B21"/>
    <w:rsid w:val="00C40821"/>
    <w:rsid w:val="00C44A98"/>
    <w:rsid w:val="00C45FB2"/>
    <w:rsid w:val="00C52675"/>
    <w:rsid w:val="00C552A5"/>
    <w:rsid w:val="00C56B6E"/>
    <w:rsid w:val="00C661D7"/>
    <w:rsid w:val="00C7366F"/>
    <w:rsid w:val="00C73ADB"/>
    <w:rsid w:val="00C834AF"/>
    <w:rsid w:val="00C878D3"/>
    <w:rsid w:val="00C917E1"/>
    <w:rsid w:val="00C97A10"/>
    <w:rsid w:val="00CA18DF"/>
    <w:rsid w:val="00CB3041"/>
    <w:rsid w:val="00CC4C8A"/>
    <w:rsid w:val="00CD1A2E"/>
    <w:rsid w:val="00CD3F23"/>
    <w:rsid w:val="00CD6406"/>
    <w:rsid w:val="00CE1CC7"/>
    <w:rsid w:val="00CE306A"/>
    <w:rsid w:val="00CE5942"/>
    <w:rsid w:val="00CE6646"/>
    <w:rsid w:val="00CE6836"/>
    <w:rsid w:val="00CF04C6"/>
    <w:rsid w:val="00D012F2"/>
    <w:rsid w:val="00D03683"/>
    <w:rsid w:val="00D1238D"/>
    <w:rsid w:val="00D147D3"/>
    <w:rsid w:val="00D14B03"/>
    <w:rsid w:val="00D151C8"/>
    <w:rsid w:val="00D1619A"/>
    <w:rsid w:val="00D162ED"/>
    <w:rsid w:val="00D16DED"/>
    <w:rsid w:val="00D17DBC"/>
    <w:rsid w:val="00D23DA6"/>
    <w:rsid w:val="00D434D0"/>
    <w:rsid w:val="00D52F03"/>
    <w:rsid w:val="00D54FCF"/>
    <w:rsid w:val="00D55249"/>
    <w:rsid w:val="00D55818"/>
    <w:rsid w:val="00D63A0B"/>
    <w:rsid w:val="00D668B0"/>
    <w:rsid w:val="00D72247"/>
    <w:rsid w:val="00D76D2B"/>
    <w:rsid w:val="00D93775"/>
    <w:rsid w:val="00D94B5E"/>
    <w:rsid w:val="00D94D6D"/>
    <w:rsid w:val="00DA1472"/>
    <w:rsid w:val="00DA1C9B"/>
    <w:rsid w:val="00DA1D81"/>
    <w:rsid w:val="00DA4F6E"/>
    <w:rsid w:val="00DB2DE5"/>
    <w:rsid w:val="00DB4FE0"/>
    <w:rsid w:val="00DB7DFB"/>
    <w:rsid w:val="00DC6D80"/>
    <w:rsid w:val="00DC6DD5"/>
    <w:rsid w:val="00DC73F4"/>
    <w:rsid w:val="00DF05A8"/>
    <w:rsid w:val="00DF1C2E"/>
    <w:rsid w:val="00DF22B8"/>
    <w:rsid w:val="00DF48A0"/>
    <w:rsid w:val="00E005BC"/>
    <w:rsid w:val="00E07A54"/>
    <w:rsid w:val="00E07FFD"/>
    <w:rsid w:val="00E12BDC"/>
    <w:rsid w:val="00E164E4"/>
    <w:rsid w:val="00E20525"/>
    <w:rsid w:val="00E21EC4"/>
    <w:rsid w:val="00E22CA3"/>
    <w:rsid w:val="00E263F1"/>
    <w:rsid w:val="00E27A4E"/>
    <w:rsid w:val="00E30D5A"/>
    <w:rsid w:val="00E35301"/>
    <w:rsid w:val="00E3697E"/>
    <w:rsid w:val="00E37C36"/>
    <w:rsid w:val="00E4232E"/>
    <w:rsid w:val="00E5212D"/>
    <w:rsid w:val="00E56040"/>
    <w:rsid w:val="00E62B8D"/>
    <w:rsid w:val="00E634A5"/>
    <w:rsid w:val="00E664B9"/>
    <w:rsid w:val="00E72064"/>
    <w:rsid w:val="00E74B93"/>
    <w:rsid w:val="00E8011D"/>
    <w:rsid w:val="00E82D44"/>
    <w:rsid w:val="00E86CE4"/>
    <w:rsid w:val="00E8775B"/>
    <w:rsid w:val="00E9001C"/>
    <w:rsid w:val="00E97B30"/>
    <w:rsid w:val="00EA14BC"/>
    <w:rsid w:val="00EA395B"/>
    <w:rsid w:val="00EA566E"/>
    <w:rsid w:val="00EA6CC2"/>
    <w:rsid w:val="00EB6BCA"/>
    <w:rsid w:val="00EC038F"/>
    <w:rsid w:val="00EC0A30"/>
    <w:rsid w:val="00EC17F7"/>
    <w:rsid w:val="00EC318B"/>
    <w:rsid w:val="00EC5678"/>
    <w:rsid w:val="00ED6680"/>
    <w:rsid w:val="00ED6D20"/>
    <w:rsid w:val="00EE033B"/>
    <w:rsid w:val="00EE28C2"/>
    <w:rsid w:val="00EE70D6"/>
    <w:rsid w:val="00EF5AA2"/>
    <w:rsid w:val="00EF6DA3"/>
    <w:rsid w:val="00F01F16"/>
    <w:rsid w:val="00F0220E"/>
    <w:rsid w:val="00F07CED"/>
    <w:rsid w:val="00F13270"/>
    <w:rsid w:val="00F14BB9"/>
    <w:rsid w:val="00F218BA"/>
    <w:rsid w:val="00F257EC"/>
    <w:rsid w:val="00F25CCB"/>
    <w:rsid w:val="00F41429"/>
    <w:rsid w:val="00F504EB"/>
    <w:rsid w:val="00F54012"/>
    <w:rsid w:val="00F6118A"/>
    <w:rsid w:val="00F63DB4"/>
    <w:rsid w:val="00F64E81"/>
    <w:rsid w:val="00F65061"/>
    <w:rsid w:val="00F66B09"/>
    <w:rsid w:val="00F757C8"/>
    <w:rsid w:val="00F76231"/>
    <w:rsid w:val="00F81EF7"/>
    <w:rsid w:val="00F835C3"/>
    <w:rsid w:val="00F96E4A"/>
    <w:rsid w:val="00FC17C4"/>
    <w:rsid w:val="00FC259D"/>
    <w:rsid w:val="00FC25C5"/>
    <w:rsid w:val="00FC5646"/>
    <w:rsid w:val="00FC7DAC"/>
    <w:rsid w:val="00FD2D8C"/>
    <w:rsid w:val="00FD6598"/>
    <w:rsid w:val="00FE3B1E"/>
    <w:rsid w:val="00FE4367"/>
    <w:rsid w:val="00FF50B5"/>
    <w:rsid w:val="00FF7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04354FF"/>
  <w15:docId w15:val="{027F150E-C70A-4815-AE26-C9C88B4A6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MS Mincho"/>
      <w:kern w:val="2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-mail Signature"/>
    <w:basedOn w:val="a"/>
  </w:style>
  <w:style w:type="character" w:styleId="a4">
    <w:name w:val="annotation reference"/>
    <w:semiHidden/>
    <w:rsid w:val="005413A1"/>
    <w:rPr>
      <w:sz w:val="18"/>
      <w:szCs w:val="18"/>
    </w:rPr>
  </w:style>
  <w:style w:type="paragraph" w:styleId="a5">
    <w:name w:val="annotation text"/>
    <w:basedOn w:val="a"/>
    <w:semiHidden/>
    <w:rsid w:val="005413A1"/>
    <w:pPr>
      <w:jc w:val="left"/>
    </w:pPr>
  </w:style>
  <w:style w:type="paragraph" w:styleId="a6">
    <w:name w:val="annotation subject"/>
    <w:basedOn w:val="a5"/>
    <w:next w:val="a5"/>
    <w:semiHidden/>
    <w:rsid w:val="005413A1"/>
    <w:rPr>
      <w:b/>
      <w:bCs/>
    </w:rPr>
  </w:style>
  <w:style w:type="paragraph" w:styleId="a7">
    <w:name w:val="header"/>
    <w:basedOn w:val="a"/>
    <w:link w:val="a8"/>
    <w:pPr>
      <w:tabs>
        <w:tab w:val="center" w:pos="4252"/>
        <w:tab w:val="right" w:pos="8504"/>
      </w:tabs>
      <w:snapToGrid w:val="0"/>
    </w:pPr>
  </w:style>
  <w:style w:type="paragraph" w:styleId="a9">
    <w:name w:val="footer"/>
    <w:basedOn w:val="a"/>
    <w:link w:val="aa"/>
    <w:uiPriority w:val="99"/>
    <w:pPr>
      <w:tabs>
        <w:tab w:val="center" w:pos="4252"/>
        <w:tab w:val="right" w:pos="8504"/>
      </w:tabs>
      <w:snapToGrid w:val="0"/>
    </w:pPr>
  </w:style>
  <w:style w:type="character" w:styleId="ab">
    <w:name w:val="page number"/>
    <w:basedOn w:val="a0"/>
  </w:style>
  <w:style w:type="paragraph" w:styleId="ac">
    <w:name w:val="Balloon Text"/>
    <w:basedOn w:val="a"/>
    <w:semiHidden/>
    <w:rPr>
      <w:rFonts w:ascii="Arial" w:eastAsia="MS Gothic" w:hAnsi="Arial"/>
    </w:rPr>
  </w:style>
  <w:style w:type="table" w:styleId="ad">
    <w:name w:val="Table Grid"/>
    <w:basedOn w:val="a1"/>
    <w:rsid w:val="00AE209E"/>
    <w:pPr>
      <w:widowControl w:val="0"/>
      <w:jc w:val="both"/>
    </w:pPr>
    <w:rPr>
      <w:rFonts w:ascii="MS Gothic" w:eastAsia="MS Gothic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a">
    <w:name w:val="頁尾 字元"/>
    <w:link w:val="a9"/>
    <w:uiPriority w:val="99"/>
    <w:rsid w:val="00856635"/>
    <w:rPr>
      <w:rFonts w:ascii="MS Mincho"/>
      <w:kern w:val="2"/>
      <w:sz w:val="18"/>
      <w:szCs w:val="18"/>
    </w:rPr>
  </w:style>
  <w:style w:type="character" w:customStyle="1" w:styleId="a8">
    <w:name w:val="頁首 字元"/>
    <w:link w:val="a7"/>
    <w:rsid w:val="002A754E"/>
    <w:rPr>
      <w:rFonts w:ascii="MS Mincho"/>
      <w:kern w:val="2"/>
      <w:sz w:val="18"/>
      <w:szCs w:val="18"/>
    </w:rPr>
  </w:style>
  <w:style w:type="character" w:styleId="ae">
    <w:name w:val="Hyperlink"/>
    <w:uiPriority w:val="99"/>
    <w:unhideWhenUsed/>
    <w:rsid w:val="00B87B9F"/>
    <w:rPr>
      <w:color w:val="0000FF"/>
      <w:u w:val="single"/>
    </w:rPr>
  </w:style>
  <w:style w:type="paragraph" w:styleId="af">
    <w:name w:val="List Paragraph"/>
    <w:basedOn w:val="a"/>
    <w:uiPriority w:val="34"/>
    <w:qFormat/>
    <w:rsid w:val="000810BB"/>
    <w:pPr>
      <w:ind w:leftChars="400" w:left="840"/>
    </w:pPr>
  </w:style>
  <w:style w:type="paragraph" w:customStyle="1" w:styleId="Default">
    <w:name w:val="Default"/>
    <w:rsid w:val="004953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pple-style-span">
    <w:name w:val="apple-style-span"/>
    <w:basedOn w:val="a0"/>
    <w:rsid w:val="002B1CBF"/>
  </w:style>
  <w:style w:type="paragraph" w:styleId="af0">
    <w:name w:val="Plain Text"/>
    <w:basedOn w:val="a"/>
    <w:link w:val="af1"/>
    <w:uiPriority w:val="99"/>
    <w:unhideWhenUsed/>
    <w:rsid w:val="00AD10CA"/>
    <w:pPr>
      <w:widowControl/>
      <w:jc w:val="left"/>
    </w:pPr>
    <w:rPr>
      <w:rFonts w:ascii="Calibri" w:eastAsiaTheme="minorEastAsia" w:hAnsi="Calibri" w:cstheme="minorBidi"/>
      <w:kern w:val="0"/>
      <w:sz w:val="22"/>
      <w:szCs w:val="21"/>
      <w:lang w:eastAsia="zh-TW"/>
    </w:rPr>
  </w:style>
  <w:style w:type="character" w:customStyle="1" w:styleId="af1">
    <w:name w:val="純文字 字元"/>
    <w:basedOn w:val="a0"/>
    <w:link w:val="af0"/>
    <w:uiPriority w:val="99"/>
    <w:rsid w:val="00AD10CA"/>
    <w:rPr>
      <w:rFonts w:ascii="Calibri" w:eastAsiaTheme="minorEastAsia" w:hAnsi="Calibri" w:cstheme="minorBidi"/>
      <w:sz w:val="22"/>
      <w:szCs w:val="21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86C895-2032-493D-B777-EEE34558D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平成16年度</vt:lpstr>
      <vt:lpstr>平成16年度</vt:lpstr>
    </vt:vector>
  </TitlesOfParts>
  <Company>独立行政法人　日本学術振興会</Company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16年度</dc:title>
  <dc:creator>西村 薫</dc:creator>
  <cp:lastModifiedBy>admin</cp:lastModifiedBy>
  <cp:revision>5</cp:revision>
  <cp:lastPrinted>2019-11-26T09:09:00Z</cp:lastPrinted>
  <dcterms:created xsi:type="dcterms:W3CDTF">2019-11-27T07:25:00Z</dcterms:created>
  <dcterms:modified xsi:type="dcterms:W3CDTF">2021-08-18T08:04:00Z</dcterms:modified>
</cp:coreProperties>
</file>